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F4F8DC" w14:textId="77777777" w:rsidR="000058D3" w:rsidRDefault="000058D3" w:rsidP="000058D3">
      <w:r>
        <w:t>A competent professional offering over 8 years of experience across Procurement and related operations</w:t>
      </w:r>
    </w:p>
    <w:p w14:paraId="63FBD6E1" w14:textId="77777777" w:rsidR="000058D3" w:rsidRDefault="000058D3" w:rsidP="000058D3">
      <w:r>
        <w:t>Presently associated with Golden Chicken Farms Co Ltd, Riyadh as Senior Procurement Officer and logistic Executive</w:t>
      </w:r>
    </w:p>
    <w:p w14:paraId="4F6F501A" w14:textId="77777777" w:rsidR="000058D3" w:rsidRDefault="000058D3" w:rsidP="000058D3">
      <w:r>
        <w:t>I possess the knowledge and experience that will allow me to make an immediate and positive impact on your company.</w:t>
      </w:r>
    </w:p>
    <w:p w14:paraId="7C60D187" w14:textId="77777777" w:rsidR="000058D3" w:rsidRDefault="000058D3" w:rsidP="000058D3">
      <w:r>
        <w:t>With an extensive background in successfully implementing strategic purchasing processes and initiatives to minimize costs while optimizing profit margins, I have become adept at ensuring prices align with corporate financial objectives, as well as overseeing process improvement initiatives to drive business success. Additionally, I excel at researching product offerings, comparing prices, and networking effectively with suppliers.</w:t>
      </w:r>
    </w:p>
    <w:p w14:paraId="29533150" w14:textId="77777777" w:rsidR="000058D3" w:rsidRDefault="000058D3" w:rsidP="000058D3">
      <w:r>
        <w:t>The following achievements demonstrate my qualification for this position:</w:t>
      </w:r>
    </w:p>
    <w:p w14:paraId="77979AE8" w14:textId="77777777" w:rsidR="000058D3" w:rsidRDefault="000058D3" w:rsidP="000058D3">
      <w:r>
        <w:t>Spearheading comprehensive procurement activities—including supplier selection, contract negotiation, cost reporting, and estimating—while leading departments of up to 6 employees.</w:t>
      </w:r>
    </w:p>
    <w:p w14:paraId="0E1EB61D" w14:textId="77777777" w:rsidR="000058D3" w:rsidRDefault="000058D3" w:rsidP="000058D3">
      <w:r>
        <w:t>Forecasting product needs through close communication with cross-functional departmental managers.</w:t>
      </w:r>
    </w:p>
    <w:p w14:paraId="4B3D2584" w14:textId="77777777" w:rsidR="000058D3" w:rsidRDefault="000058D3" w:rsidP="000058D3">
      <w:r>
        <w:t>Coordinating with both internal and external customers to ensure appropriate product selection.</w:t>
      </w:r>
    </w:p>
    <w:p w14:paraId="03D50E86" w14:textId="77777777" w:rsidR="000058D3" w:rsidRDefault="000058D3" w:rsidP="000058D3">
      <w:r>
        <w:t>Interviewing, hiring, coaching, and training new employees to peak performance levels.</w:t>
      </w:r>
    </w:p>
    <w:p w14:paraId="1F9AEECB" w14:textId="77777777" w:rsidR="000058D3" w:rsidRDefault="000058D3" w:rsidP="000058D3">
      <w:r>
        <w:t>Demonstrating excellent analytical, problem-solving, research, and communication abilities, along with proficiency in SAP MM. Microsoft Word, Excel, Access, Ax Dynamics, and Outlook.</w:t>
      </w:r>
    </w:p>
    <w:p w14:paraId="15C7997F" w14:textId="77777777" w:rsidR="000058D3" w:rsidRDefault="000058D3" w:rsidP="000058D3">
      <w:r>
        <w:t xml:space="preserve">My proven dedication to optimizing purchasing success, along with my ability to build dynamic relationships with vendors and suppliers, will contribute immensely to the success of your company. </w:t>
      </w:r>
    </w:p>
    <w:p w14:paraId="25585602" w14:textId="77777777" w:rsidR="000058D3" w:rsidRDefault="000058D3" w:rsidP="000058D3">
      <w:r>
        <w:t xml:space="preserve">I have done, MSc Information Technology and CPP. </w:t>
      </w:r>
    </w:p>
    <w:p w14:paraId="48E85F65" w14:textId="77777777" w:rsidR="000058D3" w:rsidRDefault="000058D3" w:rsidP="000058D3">
      <w:r>
        <w:t>I have a valid Driving license in India and Saudi Arabia</w:t>
      </w:r>
    </w:p>
    <w:p w14:paraId="15A08946" w14:textId="77777777" w:rsidR="000058D3" w:rsidRDefault="000058D3" w:rsidP="000058D3">
      <w:r>
        <w:t xml:space="preserve">Thank you for your consideration. </w:t>
      </w:r>
    </w:p>
    <w:p w14:paraId="4ABF0544" w14:textId="77777777" w:rsidR="000058D3" w:rsidRDefault="000058D3" w:rsidP="000058D3">
      <w:r>
        <w:t>I look forward to speaking with you soon.</w:t>
      </w:r>
    </w:p>
    <w:p w14:paraId="1D39DC72" w14:textId="77777777" w:rsidR="000058D3" w:rsidRDefault="000058D3" w:rsidP="000058D3"/>
    <w:p w14:paraId="4EF6B79E" w14:textId="77777777" w:rsidR="000B46D3" w:rsidRDefault="000B46D3" w:rsidP="000B46D3">
      <w:r>
        <w:t>Sincerely,</w:t>
      </w:r>
    </w:p>
    <w:p w14:paraId="1382F553" w14:textId="77777777" w:rsidR="000B46D3" w:rsidRDefault="000B46D3" w:rsidP="000B46D3">
      <w:r>
        <w:t>T. Mohideen Abdul Khadir</w:t>
      </w:r>
    </w:p>
    <w:p w14:paraId="524F909B" w14:textId="60BA189D" w:rsidR="000058D3" w:rsidRDefault="000B46D3" w:rsidP="000058D3">
      <w:r>
        <w:t>+966 533456623</w:t>
      </w:r>
    </w:p>
    <w:p w14:paraId="6783D2EB" w14:textId="77777777" w:rsidR="000058D3" w:rsidRDefault="000058D3" w:rsidP="000058D3"/>
    <w:p w14:paraId="66C7F2D8" w14:textId="1FBC236F" w:rsidR="00F117B2" w:rsidRDefault="00F117B2" w:rsidP="00FD07C6"/>
    <w:sectPr w:rsidR="00F117B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zNDQxN7S0MLQ0NzVR0lEKTi0uzszPAykwqgUA3OULyCwAAAA="/>
  </w:docVars>
  <w:rsids>
    <w:rsidRoot w:val="003A35CF"/>
    <w:rsid w:val="000058D3"/>
    <w:rsid w:val="000B46D3"/>
    <w:rsid w:val="003A35CF"/>
    <w:rsid w:val="00783843"/>
    <w:rsid w:val="009A7EE1"/>
    <w:rsid w:val="00A01C03"/>
    <w:rsid w:val="00C33DDA"/>
    <w:rsid w:val="00F117B2"/>
    <w:rsid w:val="00FD0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25FA79"/>
  <w15:chartTrackingRefBased/>
  <w15:docId w15:val="{8AE661DE-35E5-4053-8922-B7F124F903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7</Words>
  <Characters>163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ideen Abdul Khadir</dc:creator>
  <cp:keywords/>
  <dc:description/>
  <cp:lastModifiedBy>Mohideen Abdul Khadir</cp:lastModifiedBy>
  <cp:revision>2</cp:revision>
  <dcterms:created xsi:type="dcterms:W3CDTF">2021-03-20T06:08:00Z</dcterms:created>
  <dcterms:modified xsi:type="dcterms:W3CDTF">2021-03-20T06:08:00Z</dcterms:modified>
</cp:coreProperties>
</file>